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83F1D" w14:textId="56DC8769" w:rsidR="00A81DBC" w:rsidRDefault="0099380E" w:rsidP="0099380E">
      <w:pPr>
        <w:jc w:val="center"/>
      </w:pPr>
      <w:r>
        <w:t>Costuming Renders</w:t>
      </w:r>
    </w:p>
    <w:p w14:paraId="6543A3D4" w14:textId="1276EFDB" w:rsidR="0099380E" w:rsidRDefault="0099380E" w:rsidP="0099380E">
      <w:pPr>
        <w:pStyle w:val="ListParagraph"/>
        <w:numPr>
          <w:ilvl w:val="0"/>
          <w:numId w:val="1"/>
        </w:numPr>
      </w:pPr>
      <w:r>
        <w:t>Edward</w:t>
      </w:r>
    </w:p>
    <w:p w14:paraId="77DC59E8" w14:textId="14350D4D" w:rsidR="0099380E" w:rsidRDefault="0099380E" w:rsidP="0099380E">
      <w:pPr>
        <w:pStyle w:val="ListParagraph"/>
        <w:numPr>
          <w:ilvl w:val="1"/>
          <w:numId w:val="1"/>
        </w:numPr>
      </w:pPr>
      <w:r>
        <w:t>Act 1</w:t>
      </w:r>
    </w:p>
    <w:p w14:paraId="22C6488C" w14:textId="621B82DA" w:rsidR="0099380E" w:rsidRDefault="002219A3" w:rsidP="0099380E">
      <w:pPr>
        <w:pStyle w:val="ListParagraph"/>
        <w:ind w:left="1440"/>
      </w:pPr>
      <w:r>
        <w:rPr>
          <w:noProof/>
        </w:rPr>
        <w:drawing>
          <wp:inline distT="0" distB="0" distL="0" distR="0" wp14:anchorId="1D61E85F" wp14:editId="097752DC">
            <wp:extent cx="5943600" cy="5943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8119D" w14:textId="7CE8ADCD" w:rsidR="00873DF8" w:rsidRDefault="00873DF8" w:rsidP="00873DF8">
      <w:r>
        <w:br w:type="page"/>
      </w:r>
    </w:p>
    <w:p w14:paraId="69659EB6" w14:textId="177DF691" w:rsidR="0099380E" w:rsidRDefault="002219A3" w:rsidP="0099380E">
      <w:pPr>
        <w:pStyle w:val="ListParagraph"/>
        <w:numPr>
          <w:ilvl w:val="1"/>
          <w:numId w:val="1"/>
        </w:numPr>
      </w:pPr>
      <w:r>
        <w:lastRenderedPageBreak/>
        <w:softHyphen/>
      </w:r>
      <w:r w:rsidR="0099380E">
        <w:t>Act 2</w:t>
      </w:r>
    </w:p>
    <w:p w14:paraId="19BAC61A" w14:textId="73F3B78F" w:rsidR="00873DF8" w:rsidRDefault="00873DF8" w:rsidP="0099380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5FBD5A9" wp14:editId="544A2A39">
            <wp:simplePos x="0" y="0"/>
            <wp:positionH relativeFrom="column">
              <wp:posOffset>3287829</wp:posOffset>
            </wp:positionH>
            <wp:positionV relativeFrom="paragraph">
              <wp:posOffset>669925</wp:posOffset>
            </wp:positionV>
            <wp:extent cx="1219835" cy="102525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835" cy="102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19A3">
        <w:rPr>
          <w:noProof/>
        </w:rPr>
        <w:drawing>
          <wp:inline distT="0" distB="0" distL="0" distR="0" wp14:anchorId="1215A806" wp14:editId="2FEB0F6B">
            <wp:extent cx="5943600" cy="5943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B2476" w14:textId="67D5DAEA" w:rsidR="00873DF8" w:rsidRDefault="00873DF8">
      <w:r>
        <w:br w:type="page"/>
      </w:r>
    </w:p>
    <w:p w14:paraId="123C277D" w14:textId="77777777" w:rsidR="0099380E" w:rsidRDefault="0099380E" w:rsidP="0099380E">
      <w:pPr>
        <w:pStyle w:val="ListParagraph"/>
        <w:ind w:left="1440"/>
      </w:pPr>
    </w:p>
    <w:p w14:paraId="44AB871F" w14:textId="066B092B" w:rsidR="0099380E" w:rsidRDefault="0099380E" w:rsidP="0099380E">
      <w:pPr>
        <w:pStyle w:val="ListParagraph"/>
        <w:numPr>
          <w:ilvl w:val="0"/>
          <w:numId w:val="1"/>
        </w:numPr>
      </w:pPr>
      <w:r>
        <w:t>Alice</w:t>
      </w:r>
    </w:p>
    <w:p w14:paraId="534B5B43" w14:textId="6924684C" w:rsidR="0099380E" w:rsidRDefault="0099380E" w:rsidP="0099380E">
      <w:pPr>
        <w:pStyle w:val="ListParagraph"/>
        <w:numPr>
          <w:ilvl w:val="1"/>
          <w:numId w:val="1"/>
        </w:numPr>
      </w:pPr>
      <w:r>
        <w:t>Act 1</w:t>
      </w:r>
    </w:p>
    <w:p w14:paraId="34C218EE" w14:textId="3FDAA168" w:rsidR="00873DF8" w:rsidRDefault="00873DF8" w:rsidP="00873DF8">
      <w:pPr>
        <w:pStyle w:val="ListParagraph"/>
        <w:ind w:left="1440"/>
      </w:pPr>
      <w:r>
        <w:rPr>
          <w:noProof/>
        </w:rPr>
        <w:drawing>
          <wp:inline distT="0" distB="0" distL="0" distR="0" wp14:anchorId="2E26C286" wp14:editId="6CD4F578">
            <wp:extent cx="5943600" cy="5943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03CEE" w14:textId="7FC16C93" w:rsidR="00873DF8" w:rsidRDefault="00873DF8" w:rsidP="00873DF8">
      <w:r>
        <w:br w:type="page"/>
      </w:r>
    </w:p>
    <w:p w14:paraId="21AFFC53" w14:textId="254616E1" w:rsidR="0099380E" w:rsidRDefault="0099380E" w:rsidP="0099380E">
      <w:pPr>
        <w:pStyle w:val="ListParagraph"/>
        <w:numPr>
          <w:ilvl w:val="1"/>
          <w:numId w:val="1"/>
        </w:numPr>
      </w:pPr>
      <w:r>
        <w:lastRenderedPageBreak/>
        <w:t>Act 2</w:t>
      </w:r>
    </w:p>
    <w:p w14:paraId="0CE881A5" w14:textId="2740C809" w:rsidR="0099380E" w:rsidRDefault="00F11F46" w:rsidP="0099380E">
      <w:pPr>
        <w:pStyle w:val="ListParagraph"/>
        <w:ind w:left="1440"/>
      </w:pPr>
      <w:r>
        <w:rPr>
          <w:noProof/>
        </w:rPr>
        <w:drawing>
          <wp:inline distT="0" distB="0" distL="0" distR="0" wp14:anchorId="54EDA7DC" wp14:editId="5CF111B2">
            <wp:extent cx="5943600" cy="5943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F9F70" w14:textId="6F7E4A4E" w:rsidR="00873DF8" w:rsidRDefault="00873DF8">
      <w:r>
        <w:br w:type="page"/>
      </w:r>
    </w:p>
    <w:p w14:paraId="5AF575FD" w14:textId="77777777" w:rsidR="00873DF8" w:rsidRDefault="00873DF8" w:rsidP="0099380E">
      <w:pPr>
        <w:pStyle w:val="ListParagraph"/>
        <w:ind w:left="1440"/>
      </w:pPr>
    </w:p>
    <w:p w14:paraId="2CA9E23C" w14:textId="39F1E86A" w:rsidR="0099380E" w:rsidRDefault="0099380E" w:rsidP="0099380E">
      <w:pPr>
        <w:pStyle w:val="ListParagraph"/>
        <w:numPr>
          <w:ilvl w:val="0"/>
          <w:numId w:val="1"/>
        </w:numPr>
      </w:pPr>
      <w:r>
        <w:t>Jamie</w:t>
      </w:r>
    </w:p>
    <w:p w14:paraId="106DEAE0" w14:textId="524C0489" w:rsidR="0099380E" w:rsidRDefault="0099380E" w:rsidP="0099380E">
      <w:pPr>
        <w:pStyle w:val="ListParagraph"/>
        <w:numPr>
          <w:ilvl w:val="1"/>
          <w:numId w:val="1"/>
        </w:numPr>
      </w:pPr>
      <w:r>
        <w:t>Act 1</w:t>
      </w:r>
    </w:p>
    <w:p w14:paraId="4956D323" w14:textId="2D7759CF" w:rsidR="00873DF8" w:rsidRDefault="00873DF8" w:rsidP="00873DF8">
      <w:pPr>
        <w:pStyle w:val="ListParagraph"/>
        <w:ind w:left="1440"/>
      </w:pPr>
      <w:r>
        <w:rPr>
          <w:noProof/>
        </w:rPr>
        <w:drawing>
          <wp:inline distT="0" distB="0" distL="0" distR="0" wp14:anchorId="36EEB3E2" wp14:editId="7E77A683">
            <wp:extent cx="5269230" cy="5269230"/>
            <wp:effectExtent l="0" t="0" r="0" b="7620"/>
            <wp:docPr id="14" name="Picture 14" descr="A person in a sui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erson in a sui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526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7009E" w14:textId="47DF71BF" w:rsidR="00873DF8" w:rsidRDefault="00873DF8" w:rsidP="00873DF8">
      <w:r>
        <w:br w:type="page"/>
      </w:r>
    </w:p>
    <w:p w14:paraId="5142BFBE" w14:textId="4F3BDF62" w:rsidR="0099380E" w:rsidRDefault="0099380E" w:rsidP="0099380E">
      <w:pPr>
        <w:pStyle w:val="ListParagraph"/>
        <w:numPr>
          <w:ilvl w:val="1"/>
          <w:numId w:val="1"/>
        </w:numPr>
      </w:pPr>
      <w:r>
        <w:lastRenderedPageBreak/>
        <w:t>Act 2</w:t>
      </w:r>
    </w:p>
    <w:p w14:paraId="46F58CBD" w14:textId="03B763AB" w:rsidR="00873DF8" w:rsidRDefault="00873DF8" w:rsidP="00873DF8">
      <w:pPr>
        <w:pStyle w:val="ListParagraph"/>
        <w:ind w:left="1440"/>
      </w:pPr>
      <w:r>
        <w:rPr>
          <w:noProof/>
        </w:rPr>
        <w:drawing>
          <wp:inline distT="0" distB="0" distL="0" distR="0" wp14:anchorId="61ADC118" wp14:editId="4AC1B130">
            <wp:extent cx="5943600" cy="5943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73D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B3BB2"/>
    <w:multiLevelType w:val="hybridMultilevel"/>
    <w:tmpl w:val="B7D87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rEwNTQ0MbW0sDBT0lEKTi0uzszPAykwrAUAe05EGywAAAA="/>
  </w:docVars>
  <w:rsids>
    <w:rsidRoot w:val="0099380E"/>
    <w:rsid w:val="002219A3"/>
    <w:rsid w:val="00241F0C"/>
    <w:rsid w:val="00256685"/>
    <w:rsid w:val="004456F2"/>
    <w:rsid w:val="00691737"/>
    <w:rsid w:val="007930FE"/>
    <w:rsid w:val="00873DF8"/>
    <w:rsid w:val="0099380E"/>
    <w:rsid w:val="00A04D79"/>
    <w:rsid w:val="00A81DBC"/>
    <w:rsid w:val="00AE1528"/>
    <w:rsid w:val="00F11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037E5"/>
  <w15:chartTrackingRefBased/>
  <w15:docId w15:val="{DDE4B8CF-4835-414E-8305-0D8C6DE17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38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Manny</dc:creator>
  <cp:keywords/>
  <dc:description/>
  <cp:lastModifiedBy>Tucker, Manny</cp:lastModifiedBy>
  <cp:revision>2</cp:revision>
  <dcterms:created xsi:type="dcterms:W3CDTF">2021-12-03T05:20:00Z</dcterms:created>
  <dcterms:modified xsi:type="dcterms:W3CDTF">2021-12-03T17:49:00Z</dcterms:modified>
</cp:coreProperties>
</file>